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Chemical Engineer position at [Company Name] in Sri Lanka Colombo. As a dedicated and skilled chemical engineer with a passion for innovation and sustainability, I am eager to contribute my expertise to your esteemed organization. This opportunity aligns perfectly with my professional goals, and I am confident that my background in chemical engineering, coupled with my adaptability to diverse environments, makes me an ideal candidate for this role.</w:t>
      </w:r>
    </w:p>
    <w:p>
      <w:pPr>
        <w:pStyle w:val="BodyText"/>
      </w:pPr>
      <w:r>
        <w:t xml:space="preserve">With a strong academic foundation in Chemical Engineering from [University Name] and over [X years] of hands-on experience in the field, I have developed a comprehensive understanding of process optimization, plant design, and environmental compliance. My career has been driven by a commitment to delivering high-quality solutions that address both industrial needs and ecological responsibilities. Whether it is improving production efficiency or ensuring adherence to safety standards, I approach every project with precision and dedication.</w:t>
      </w:r>
    </w:p>
    <w:bookmarkStart w:id="20" w:name="X12b59a705dbaf5717723d1c54150966af555706"/>
    <w:p>
      <w:pPr>
        <w:pStyle w:val="Heading2"/>
      </w:pPr>
      <w:r>
        <w:t xml:space="preserve">Chemical Engineer: A Passion for Problem-Solving</w:t>
      </w:r>
    </w:p>
    <w:p>
      <w:pPr>
        <w:pStyle w:val="FirstParagraph"/>
      </w:pPr>
      <w:r>
        <w:t xml:space="preserve">The role of a Chemical Engineer is not just about technical expertise; it is about transforming complex challenges into innovative solutions. Throughout my career, I have specialized in areas such as process development, material science, and chemical reaction engineering. For instance, during my tenure at [Previous Company], I led a project to optimize the production process of [specific product], resulting in a 15% reduction in energy consumption and a 20% increase in output efficiency. This achievement underscored the value of combining theoretical knowledge with practical application to drive tangible results.</w:t>
      </w:r>
    </w:p>
    <w:p>
      <w:pPr>
        <w:pStyle w:val="BodyText"/>
      </w:pPr>
      <w:r>
        <w:t xml:space="preserve">In addition to my technical skills, I have honed my ability to collaborate effectively with cross-functional teams. As a Chemical Engineer, I understand that success depends on communication, teamwork, and a shared vision. Whether working alongside R&amp;D departments, manufacturing units, or environmental consultants, I strive to foster an environment of mutual respect and innovation. My ability to translate technical concepts into actionable strategies has consistently earned me recognition from peers and supervisors alike.</w:t>
      </w:r>
    </w:p>
    <w:bookmarkEnd w:id="20"/>
    <w:bookmarkStart w:id="21" w:name="X83eeae9db7888a34bdf7c253ad5038bb7272278"/>
    <w:p>
      <w:pPr>
        <w:pStyle w:val="Heading2"/>
      </w:pPr>
      <w:r>
        <w:t xml:space="preserve">Sri Lanka Colombo: A Dynamic Hub for Chemical Engineering</w:t>
      </w:r>
    </w:p>
    <w:p>
      <w:pPr>
        <w:pStyle w:val="FirstParagraph"/>
      </w:pPr>
      <w:r>
        <w:t xml:space="preserve">Colombo, Sri Lanka, is a vibrant city that serves as a gateway to the country’s industrial and economic growth. The demand for skilled chemical engineers in this region is growing rapidly, particularly in sectors such as pharmaceuticals, textiles, and renewable energy. I am particularly drawn to the opportunities in Colombo because it offers a unique blend of traditional industries and emerging technologies. As a Chemical Engineer, I am excited about the prospect of contributing to projects that align with Sri Lanka’s vision for sustainable development while addressing local challenges.</w:t>
      </w:r>
    </w:p>
    <w:p>
      <w:pPr>
        <w:pStyle w:val="BodyText"/>
      </w:pPr>
      <w:r>
        <w:t xml:space="preserve">What sets Sri Lanka Colombo apart is its dynamic business environment and the potential for innovation. The city’s proximity to global markets, coupled with its strategic location in South Asia, makes it an ideal hub for chemical engineering professionals. I am especially interested in exploring how advanced technologies can be applied to improve productivity and reduce environmental impact in local industries. For example, implementing green chemistry principles or leveraging digital tools for process monitoring could significantly enhance operational efficiency and sustainability.</w:t>
      </w:r>
    </w:p>
    <w:bookmarkEnd w:id="21"/>
    <w:bookmarkStart w:id="22" w:name="why-i-am-the-right-candidate"/>
    <w:p>
      <w:pPr>
        <w:pStyle w:val="Heading2"/>
      </w:pPr>
      <w:r>
        <w:t xml:space="preserve">Why I Am the Right Candidate</w:t>
      </w:r>
    </w:p>
    <w:p>
      <w:pPr>
        <w:pStyle w:val="FirstParagraph"/>
      </w:pPr>
      <w:r>
        <w:t xml:space="preserve">My experience spans a variety of industries, including [list relevant industries], where I have consistently demonstrated my ability to adapt to new challenges and deliver results. One of my most rewarding projects involved designing a wastewater treatment system for a textile manufacturing plant, which not only met regulatory requirements but also reduced water usage by 30%. This project highlighted my commitment to environmental stewardship and my ability to balance technical excellence with cost-effectiveness.</w:t>
      </w:r>
    </w:p>
    <w:p>
      <w:pPr>
        <w:pStyle w:val="BodyText"/>
      </w:pPr>
      <w:r>
        <w:t xml:space="preserve">In addition to my professional experience, I have actively engaged in continuous learning through certifications in [relevant courses or software, e.g., "Process Simulation with Aspen Plus" or "Environmental Impact Assessment"]. These qualifications have equipped me with the tools to tackle complex problems and stay ahead of industry trends. Furthermore, my fluency in [languages if applicable] allows me to communicate effectively with diverse stakeholders, a critical factor in the collaborative nature of chemical engineering projects.</w:t>
      </w:r>
    </w:p>
    <w:bookmarkEnd w:id="22"/>
    <w:bookmarkStart w:id="23" w:name="X704125d565cd0fe225d974dff5362e555c2b921"/>
    <w:p>
      <w:pPr>
        <w:pStyle w:val="Heading2"/>
      </w:pPr>
      <w:r>
        <w:t xml:space="preserve">Contribution to Sri Lanka Colombo’s Future</w:t>
      </w:r>
    </w:p>
    <w:p>
      <w:pPr>
        <w:pStyle w:val="FirstParagraph"/>
      </w:pPr>
      <w:r>
        <w:t xml:space="preserve">As a Chemical Engineer, I am not only focused on solving today’s challenges but also on shaping the future of industries in Sri Lanka Colombo. I believe that the key to sustainable development lies in integrating cutting-edge technologies with local needs. For instance, investing in renewable energy solutions or improving waste management systems could have a profound impact on both the economy and the environment. My goal is to contribute to projects that drive innovation while ensuring long-term benefits for communities and ecosystems.</w:t>
      </w:r>
    </w:p>
    <w:p>
      <w:pPr>
        <w:pStyle w:val="BodyText"/>
      </w:pPr>
      <w:r>
        <w:t xml:space="preserve">Moreover, I am deeply committed to professional ethics and safety standards. In every project I undertake, I prioritize the well-being of workers, the protection of natural resources, and compliance with international regulations. This mindset has earned me a reputation for reliability and integrity in my previous roles. I am eager to bring this same level of dedication to your organization.</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 Chemical Engineer in Sri Lanka Colombo. My technical expertise, collaborative spirit, and passion for sustainable development make me a strong fit for your team. I am confident that my contributions will add value to your organization while helping to advance the goals of chemical engineering in this exciting region.</w:t>
      </w:r>
    </w:p>
    <w:p>
      <w:pPr>
        <w:pStyle w:val="BodyText"/>
      </w:pPr>
      <w:r>
        <w:t xml:space="preserve">Thank you for considering my application. I would welcome the opportunity to discuss how my skills and experiences align with the needs of your company. Please feel free to contact me at [Your Phone Number] or [Your Email Address] at your earliest convenience. I look forward to the possibility of contributing to your success in Sri Lanka Colomb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Sri Lanka Colombo</dc:title>
  <dc:creator/>
  <cp:keywords/>
  <dcterms:created xsi:type="dcterms:W3CDTF">2026-07-21T05:49:11Z</dcterms:created>
  <dcterms:modified xsi:type="dcterms:W3CDTF">2026-07-21T05:49:11Z</dcterms:modified>
</cp:coreProperties>
</file>

<file path=docProps/custom.xml><?xml version="1.0" encoding="utf-8"?>
<Properties xmlns="http://schemas.openxmlformats.org/officeDocument/2006/custom-properties" xmlns:vt="http://schemas.openxmlformats.org/officeDocument/2006/docPropsVTypes"/>
</file>